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</w:t>
      </w:r>
    </w:p>
    <w:p>
      <w:pPr>
        <w:pStyle w:val="Author"/>
      </w:pPr>
      <w:r>
        <w:t xml:space="preserve">MM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Data_Science_Course/Reproducible Research/PeerAssessment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data-data-activity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dir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z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Ti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fi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, inter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meansteps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anstepspd)</w:t>
      </w:r>
    </w:p>
    <w:p>
      <w:pPr>
        <w:pStyle w:val="SourceCode"/>
      </w:pPr>
      <w:r>
        <w:rPr>
          <w:rStyle w:val="VerbatimChar"/>
        </w:rPr>
        <w:t xml:space="preserve">##          date        steps        </w:t>
      </w:r>
      <w:r>
        <w:br w:type="textWrapping"/>
      </w:r>
      <w:r>
        <w:rPr>
          <w:rStyle w:val="VerbatimChar"/>
        </w:rPr>
        <w:t xml:space="preserve">##  2012-10-01: 1   Min.   : 0.1424  </w:t>
      </w:r>
      <w:r>
        <w:br w:type="textWrapping"/>
      </w:r>
      <w:r>
        <w:rPr>
          <w:rStyle w:val="VerbatimChar"/>
        </w:rPr>
        <w:t xml:space="preserve">##  2012-10-02: 1   1st Qu.:30.6979  </w:t>
      </w:r>
      <w:r>
        <w:br w:type="textWrapping"/>
      </w:r>
      <w:r>
        <w:rPr>
          <w:rStyle w:val="VerbatimChar"/>
        </w:rPr>
        <w:t xml:space="preserve">##  2012-10-03: 1   Median :37.3785  </w:t>
      </w:r>
      <w:r>
        <w:br w:type="textWrapping"/>
      </w:r>
      <w:r>
        <w:rPr>
          <w:rStyle w:val="VerbatimChar"/>
        </w:rPr>
        <w:t xml:space="preserve">##  2012-10-04: 1   Mean   :37.3826  </w:t>
      </w:r>
      <w:r>
        <w:br w:type="textWrapping"/>
      </w:r>
      <w:r>
        <w:rPr>
          <w:rStyle w:val="VerbatimChar"/>
        </w:rPr>
        <w:t xml:space="preserve">##  2012-10-05: 1   3rd Qu.:46.1597  </w:t>
      </w:r>
      <w:r>
        <w:br w:type="textWrapping"/>
      </w:r>
      <w:r>
        <w:rPr>
          <w:rStyle w:val="VerbatimChar"/>
        </w:rPr>
        <w:t xml:space="preserve">##  2012-10-06: 1   Max.   :73.5903  </w:t>
      </w:r>
      <w:r>
        <w:br w:type="textWrapping"/>
      </w:r>
      <w:r>
        <w:rPr>
          <w:rStyle w:val="VerbatimChar"/>
        </w:rPr>
        <w:t xml:space="preserve">##  (Other)   :55   NA's   :8</w:t>
      </w:r>
    </w:p>
    <w:p>
      <w:r>
        <w:t xml:space="preserve">The following plot shows the histogram for total number of steps taken per day: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tabl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+</w:t>
      </w:r>
      <w:r>
        <w:br w:type="textWrapping"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304 rows containing missing values (position_stack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## The mean steps per day is 10766 and median is 10765.</w:t>
      </w:r>
    </w:p>
    <w:p>
      <w:r>
        <w:t xml:space="preserve">## What is the average daily activity pattern?</w:t>
      </w:r>
    </w:p>
    <w:p>
      <w:r>
        <w:t xml:space="preserve">## Average steps taken per day mytable2 &lt;- myfile %&gt;% group_by(interval, date) %&gt;% summarise(steps = mean(steps)) plot(mytable2</w:t>
      </w:r>
      <m:oMath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t</m:t>
        </m:r>
        <m:r>
          <m:rPr>
            <m:sty m:val="p"/>
          </m:rPr>
          <m:t>e</m:t>
        </m:r>
        <m:r>
          <m:rPr>
            <m:sty m:val="p"/>
          </m:rPr>
          <m:t>r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l</m:t>
        </m:r>
        <m:r>
          <m:rPr>
            <m:sty m:val="p"/>
          </m:rPr>
          <m:t>,</m:t>
        </m:r>
        <m:r>
          <m:rPr>
            <m:sty m:val="p"/>
          </m:rPr>
          <m:t>m</m:t>
        </m:r>
        <m:r>
          <m:rPr>
            <m:sty m:val="p"/>
          </m:rPr>
          <m:t>y</m:t>
        </m:r>
        <m:r>
          <m:rPr>
            <m:sty m:val="p"/>
          </m:rPr>
          <m:t>t</m:t>
        </m:r>
        <m:r>
          <m:rPr>
            <m:sty m:val="p"/>
          </m:rPr>
          <m:t>a</m:t>
        </m:r>
        <m:r>
          <m:rPr>
            <m:sty m:val="p"/>
          </m:rPr>
          <m:t>b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2</m:t>
        </m:r>
      </m:oMath>
      <w:r>
        <w:t xml:space="preserve">steps, xlab = "interval", ylab = "mean steps per day", type = "l") summary(mytable2)</w:t>
      </w:r>
    </w:p>
    <w:p>
      <w:r>
        <w:t xml:space="preserve">## as in the summary of mytable2, we get the maximum number of steps taken in an interval is 806. It is confirmed by</w:t>
      </w:r>
    </w:p>
    <w:p>
      <w:r>
        <w:rPr>
          <w:rStyle w:val="VerbatimChar"/>
        </w:rPr>
        <w:t xml:space="preserve">r  mytable2 &lt;- myfile %&gt;% group_by(interval, date) %&gt;% summarise(steps = mean(steps))  max_steps &lt;- max(mytable2$steps, na.rm = TRUE)  max_steps</w:t>
      </w:r>
    </w:p>
    <w:p>
      <w:r>
        <w:rPr>
          <w:rStyle w:val="VerbatimChar"/>
        </w:rPr>
        <w:t xml:space="preserve">## [1] 806</w:t>
      </w:r>
    </w:p>
    <w:p>
      <w:r>
        <w:t xml:space="preserve">## The corresponding 5-minute interval is 615, as detected by :</w:t>
      </w:r>
    </w:p>
    <w:p>
      <w:r>
        <w:rPr>
          <w:rStyle w:val="VerbatimChar"/>
        </w:rPr>
        <w:t xml:space="preserve">r  mytable2$interval[match(806, mytable2$steps)]</w:t>
      </w:r>
    </w:p>
    <w:p>
      <w:r>
        <w:rPr>
          <w:rStyle w:val="VerbatimChar"/>
        </w:rPr>
        <w:t xml:space="preserve">## [1] 615</w:t>
      </w:r>
      <w:r>
        <w:t xml:space="preserve"> </w:t>
      </w:r>
      <w:r>
        <w:t xml:space="preserve">## Imputing missing values ##For simplicity, the missing values for the steps are replaced with the mean steps/interval as follows</w:t>
      </w:r>
    </w:p>
    <w:p>
      <w:r>
        <w:rPr>
          <w:rStyle w:val="VerbatimChar"/>
        </w:rPr>
        <w:t xml:space="preserve">r  newtable &lt;- mytable ## makes a copy the original data  replacement &lt;- mean(mytable$steps, na.rm = TRUE) ## calculates the mean for steps to be used as replacement  newtable$steps[is.na(newtable$steps)] &lt;- replacement ## replaces the missing values with the replacement value  miss_val &lt;- sum(is.na(newtable$steps))  ## to confirm there is no missing value  miss_val</w:t>
      </w:r>
    </w:p>
    <w:p>
      <w:r>
        <w:rPr>
          <w:rStyle w:val="VerbatimChar"/>
        </w:rPr>
        <w:t xml:space="preserve">## [1] 0</w:t>
      </w:r>
    </w:p>
    <w:p>
      <w:r>
        <w:rPr>
          <w:rStyle w:val="VerbatimChar"/>
        </w:rPr>
        <w:t xml:space="preserve">r  p2 &lt;- ggplot(data = newtable) +             ## plotting the histogram  aes(x = date, y = steps)+  geom_histogram(stat = "identity", fill = "black")  p2 + theme(axis.text.x = element_text(angle = 45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he mean and median steps are</w:t>
      </w:r>
    </w:p>
    <w:p>
      <w:r>
        <w:rPr>
          <w:rStyle w:val="VerbatimChar"/>
        </w:rPr>
        <w:t xml:space="preserve">r  newmeansteps &lt;- mean(newtable$steps)  newmediansteps &lt;- median(newtable$steps)  print(c(newmeansteps,newmediansteps))</w:t>
      </w:r>
    </w:p>
    <w:p>
      <w:r>
        <w:rPr>
          <w:rStyle w:val="VerbatimChar"/>
        </w:rPr>
        <w:t xml:space="preserve">## [1] 37.3826  0.0000</w:t>
      </w:r>
    </w:p>
    <w:p>
      <w:r>
        <w:t xml:space="preserve">## to compare the mean, median and other features in the two tables</w:t>
      </w:r>
    </w:p>
    <w:p>
      <w:r>
        <w:rPr>
          <w:rStyle w:val="VerbatimChar"/>
        </w:rPr>
        <w:t xml:space="preserve">r  summary(mytable)</w:t>
      </w:r>
    </w:p>
    <w:p>
      <w:r>
        <w:rPr>
          <w:rStyle w:val="VerbatimChar"/>
        </w:rPr>
        <w:t xml:space="preserve">##          date          interval          steps         ##  2012-10-01:  288   Min.   :   0.0   Min.   :  0.00    ##  2012-10-02:  288   1st Qu.: 588.8   1st Qu.:  0.00    ##  2012-10-03:  288   Median :1177.5   Median :  0.00    ##  2012-10-04:  288   Mean   :1177.5   Mean   : 37.38    ##  2012-10-05:  288   3rd Qu.:1766.2   3rd Qu.: 12.00    ##  2012-10-06:  288   Max.   :2355.0   Max.   :806.00    ##  (Other)   :15840                    NA's   :2304</w:t>
      </w:r>
    </w:p>
    <w:p>
      <w:r>
        <w:rPr>
          <w:rStyle w:val="VerbatimChar"/>
        </w:rPr>
        <w:t xml:space="preserve">r  summary(newtable)</w:t>
      </w:r>
    </w:p>
    <w:p>
      <w:r>
        <w:rPr>
          <w:rStyle w:val="VerbatimChar"/>
        </w:rPr>
        <w:t xml:space="preserve">##          date          interval          steps         ##  2012-10-01:  288   Min.   :   0.0   Min.   :  0.00    ##  2012-10-02:  288   1st Qu.: 588.8   1st Qu.:  0.00    ##  2012-10-03:  288   Median :1177.5   Median :  0.00    ##  2012-10-04:  288   Mean   :1177.5   Mean   : 37.38    ##  2012-10-05:  288   3rd Qu.:1766.2   3rd Qu.: 37.38    ##  2012-10-06:  288   Max.   :2355.0   Max.   :806.00    ##  (Other)   :15840</w:t>
      </w:r>
      <w:r>
        <w:t xml:space="preserve"> </w:t>
      </w:r>
      <w:r>
        <w:t xml:space="preserve">## The mean steps per day is 10766 and median is 10766. ## There is no change in the mean. The median changes by 1 step only. ## There is no significant impact for imputing the missing data on the estimates of the total daily number of steps.</w:t>
      </w:r>
    </w:p>
    <w:p>
      <w:r>
        <w:t xml:space="preserve">## Are there differences in activity patterns between weekdays and weekends?</w:t>
      </w:r>
    </w:p>
    <w:p>
      <w:r>
        <w:rPr>
          <w:rStyle w:val="VerbatimChar"/>
        </w:rPr>
        <w:t xml:space="preserve">r  datetable &lt;- mutate(newtable, day= as.Date(date))  stepsdate &lt;- select(datetable, interval, steps, day)  stepsdateday &lt;- mutate(stepsdate, WEEKDAY = weekdays(day))  stepsdateday$WEEKDAY &lt;- factor(stepsdateday$WEEKDAY)  days &lt;- list(weekend = c("Saturday", "Sunday"), weekday= c("Monday", "Tuesday", "Wednesday", "Thursday", "Friday"))  levels(stepsdateday$WEEKDAY) &lt;-days  weekdayactivity &lt;- stepsdateday %&gt;% group_by(interval, WEEKDAY) %&gt;% summarise(steps = mean(steps))  meanweekdayactivity &lt;- weekdayactivity %&gt;% group_by(WEEKDAY) %&gt;% summarise(steps = mean(steps))  meanweekdayactivity</w:t>
      </w:r>
    </w:p>
    <w:p>
      <w:r>
        <w:rPr>
          <w:rStyle w:val="VerbatimChar"/>
        </w:rPr>
        <w:t xml:space="preserve">## Source: local data frame [2 x 2]  ##   ##   WEEKDAY    steps  ##    (fctr)    (dbl)  ## 1 weekend 42.36640  ## 2 weekday 35.61058</w:t>
      </w:r>
      <w:r>
        <w:t xml:space="preserve"> </w:t>
      </w:r>
      <w:r>
        <w:t xml:space="preserve">## Average number of steps taken in weekend is 42.366 and the same on weekday is 35.610. A slightly higher activity in the weekend.</w:t>
      </w:r>
    </w:p>
    <w:p>
      <w:r>
        <w:rPr>
          <w:rStyle w:val="VerbatimChar"/>
        </w:rPr>
        <w:t xml:space="preserve">r  par(mfrow = c(2, 1))  plot(mytable$interval, mytable$steps, xlab = "interval", ylab = "mean steps per day",  type = "l")  plot(weekdayactivity$interval, weekdayactivity$steps, xlab = "interval", ylab = "mean steps per day",  type = "l"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8e3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</dc:title>
  <dc:creator>MMR</dc:creator>
  <dcterms:created xsi:type="dcterms:W3CDTF">2015-12-20</dcterms:created>
  <dcterms:modified xsi:type="dcterms:W3CDTF">2015-12-20</dcterms:modified>
</cp:coreProperties>
</file>